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66E76" w14:textId="1D3D71D9" w:rsidR="008109D3" w:rsidRPr="00B45E5E" w:rsidRDefault="00256E97" w:rsidP="00BA643D">
      <w:pPr>
        <w:spacing w:before="120" w:after="240"/>
        <w:ind w:left="284"/>
        <w:rPr>
          <w:rFonts w:ascii="Arial Nova Cond" w:hAnsi="Arial Nova Cond"/>
          <w:b/>
          <w:color w:val="3B3838" w:themeColor="background2" w:themeShade="40"/>
          <w:szCs w:val="24"/>
        </w:rPr>
      </w:pPr>
      <w:r w:rsidRPr="00B45E5E">
        <w:rPr>
          <w:rFonts w:ascii="Arial Nova Cond" w:hAnsi="Arial Nova Cond"/>
          <w:b/>
          <w:color w:val="3B3838" w:themeColor="background2" w:themeShade="40"/>
          <w:szCs w:val="24"/>
        </w:rPr>
        <w:t xml:space="preserve">ANNEXE III - </w:t>
      </w:r>
      <w:r w:rsidR="00A70F0F" w:rsidRPr="00B45E5E">
        <w:rPr>
          <w:rFonts w:ascii="Arial Nova Cond" w:hAnsi="Arial Nova Cond"/>
          <w:b/>
          <w:color w:val="3B3838" w:themeColor="background2" w:themeShade="40"/>
          <w:szCs w:val="24"/>
        </w:rPr>
        <w:t>Liste des élèv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5"/>
        <w:gridCol w:w="4220"/>
        <w:gridCol w:w="4439"/>
      </w:tblGrid>
      <w:tr w:rsidR="008109D3" w:rsidRPr="00703919" w14:paraId="6FC50219" w14:textId="77777777" w:rsidTr="00B45E5E">
        <w:trPr>
          <w:trHeight w:val="510"/>
          <w:jc w:val="center"/>
        </w:trPr>
        <w:tc>
          <w:tcPr>
            <w:tcW w:w="766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auto"/>
            <w:vAlign w:val="center"/>
          </w:tcPr>
          <w:p w14:paraId="0C289BB5" w14:textId="17BDB357" w:rsidR="008109D3" w:rsidRPr="00703919" w:rsidRDefault="008109D3" w:rsidP="00FC33F1">
            <w:pPr>
              <w:jc w:val="center"/>
              <w:rPr>
                <w:rFonts w:ascii="Arial Nova Cond" w:hAnsi="Arial Nova Cond"/>
                <w:b/>
              </w:rPr>
            </w:pPr>
          </w:p>
        </w:tc>
        <w:tc>
          <w:tcPr>
            <w:tcW w:w="4616" w:type="dxa"/>
            <w:shd w:val="clear" w:color="auto" w:fill="92BF2D"/>
            <w:vAlign w:val="center"/>
          </w:tcPr>
          <w:p w14:paraId="0DAE7D6B" w14:textId="1D1F277C" w:rsidR="008109D3" w:rsidRPr="00B45E5E" w:rsidRDefault="00703919" w:rsidP="00FC33F1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B45E5E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NOM</w:t>
            </w:r>
          </w:p>
        </w:tc>
        <w:tc>
          <w:tcPr>
            <w:tcW w:w="4819" w:type="dxa"/>
            <w:shd w:val="clear" w:color="auto" w:fill="92BF2D"/>
            <w:vAlign w:val="center"/>
          </w:tcPr>
          <w:p w14:paraId="7A0E2F62" w14:textId="13150ED5" w:rsidR="008109D3" w:rsidRPr="00B45E5E" w:rsidRDefault="00703919" w:rsidP="00FC33F1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B45E5E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PRÉNOM</w:t>
            </w:r>
          </w:p>
        </w:tc>
      </w:tr>
      <w:tr w:rsidR="008109D3" w:rsidRPr="00703919" w14:paraId="673342B2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73EE7982" w14:textId="165E1D13" w:rsidR="008109D3" w:rsidRPr="00703919" w:rsidRDefault="00703919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1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1EB856F5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20ECA9AE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8109D3" w:rsidRPr="00703919" w14:paraId="36D88302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3492A13F" w14:textId="6CA8FDFA" w:rsidR="008109D3" w:rsidRPr="00703919" w:rsidRDefault="00703919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2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7840CE04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692C7160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8109D3" w:rsidRPr="00703919" w14:paraId="219C37E1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2B26B254" w14:textId="4ED56B53" w:rsidR="008109D3" w:rsidRPr="00703919" w:rsidRDefault="00703919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3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069408C0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7820651E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8109D3" w:rsidRPr="00703919" w14:paraId="6B4DEF29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01187C06" w14:textId="00693732" w:rsidR="008109D3" w:rsidRPr="00703919" w:rsidRDefault="00703919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4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235A9805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6586C73D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8109D3" w:rsidRPr="00703919" w14:paraId="44E1ABFB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27DCF600" w14:textId="7C59C5D5" w:rsidR="008109D3" w:rsidRPr="00703919" w:rsidRDefault="00703919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5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62D62C73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4D74186F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8109D3" w:rsidRPr="00703919" w14:paraId="5177D95E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208F8624" w14:textId="06E78D0A" w:rsidR="008109D3" w:rsidRPr="00703919" w:rsidRDefault="00703919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6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3D19D145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227E14C4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8109D3" w:rsidRPr="00703919" w14:paraId="5E513AB5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7DDAD864" w14:textId="1B22B1D3" w:rsidR="008109D3" w:rsidRPr="00703919" w:rsidRDefault="00703919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7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4FAC6E16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25082247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8109D3" w:rsidRPr="00703919" w14:paraId="113BB229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6D462032" w14:textId="07CE8BD6" w:rsidR="008109D3" w:rsidRPr="00703919" w:rsidRDefault="00703919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8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364E1454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6C6E9F39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8109D3" w:rsidRPr="00703919" w14:paraId="008968EE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3A2E8046" w14:textId="74049722" w:rsidR="008109D3" w:rsidRPr="00703919" w:rsidRDefault="00703919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9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24FBCBCF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6AC67786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8109D3" w:rsidRPr="00703919" w14:paraId="6FBF85F7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328B1993" w14:textId="405B0E5F" w:rsidR="008109D3" w:rsidRPr="00703919" w:rsidRDefault="00703919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10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1D60EF34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2AC551DB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8109D3" w:rsidRPr="00703919" w14:paraId="2BBE7C01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21834BCB" w14:textId="2E6AAEF4" w:rsidR="008109D3" w:rsidRPr="00703919" w:rsidRDefault="00703919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11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44FF7659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176C18BD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8109D3" w:rsidRPr="00703919" w14:paraId="17CF292D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45A80F0D" w14:textId="5383E2BB" w:rsidR="008109D3" w:rsidRPr="00703919" w:rsidRDefault="00703919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12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5B5633A6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15083D8D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8109D3" w:rsidRPr="00703919" w14:paraId="14A197B1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016B5FAB" w14:textId="18C8EF80" w:rsidR="008109D3" w:rsidRPr="00703919" w:rsidRDefault="00703919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13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0F41DF11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6D174EA4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8109D3" w:rsidRPr="00703919" w14:paraId="67E05AB4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16450F76" w14:textId="52BF5155" w:rsidR="008109D3" w:rsidRPr="00703919" w:rsidRDefault="00703919" w:rsidP="00FC33F1">
            <w:pPr>
              <w:jc w:val="center"/>
              <w:rPr>
                <w:rFonts w:ascii="Arial Nova Cond" w:hAnsi="Arial Nova Cond"/>
              </w:rPr>
            </w:pPr>
            <w:r w:rsidRPr="00703919">
              <w:rPr>
                <w:rFonts w:ascii="Arial Nova Cond" w:hAnsi="Arial Nova Cond"/>
              </w:rPr>
              <w:t>14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726ED125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205A69E3" w14:textId="77777777" w:rsidR="008109D3" w:rsidRPr="00703919" w:rsidRDefault="008109D3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786306" w:rsidRPr="00703919" w14:paraId="484D5351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738A54C4" w14:textId="7CD76AC0" w:rsidR="00786306" w:rsidRPr="00703919" w:rsidRDefault="00786306" w:rsidP="00FC33F1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15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1CE2E0A3" w14:textId="77777777" w:rsidR="00786306" w:rsidRPr="00703919" w:rsidRDefault="00786306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46D08363" w14:textId="77777777" w:rsidR="00786306" w:rsidRPr="00703919" w:rsidRDefault="00786306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786306" w:rsidRPr="00703919" w14:paraId="00A6ACAB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22947D94" w14:textId="512E2B51" w:rsidR="00786306" w:rsidRPr="00703919" w:rsidRDefault="00786306" w:rsidP="00FC33F1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16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35A24EF6" w14:textId="77777777" w:rsidR="00786306" w:rsidRPr="00703919" w:rsidRDefault="00786306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2EBC160D" w14:textId="77777777" w:rsidR="00786306" w:rsidRPr="00703919" w:rsidRDefault="00786306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786306" w:rsidRPr="00703919" w14:paraId="7D00A52B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0B092E2F" w14:textId="13529060" w:rsidR="00786306" w:rsidRPr="00703919" w:rsidRDefault="00786306" w:rsidP="00FC33F1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17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7A3D72D3" w14:textId="77777777" w:rsidR="00786306" w:rsidRPr="00703919" w:rsidRDefault="00786306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226AF9DF" w14:textId="77777777" w:rsidR="00786306" w:rsidRPr="00703919" w:rsidRDefault="00786306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786306" w:rsidRPr="00703919" w14:paraId="4F3FC953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4817619D" w14:textId="09BFD7B7" w:rsidR="00786306" w:rsidRPr="00703919" w:rsidRDefault="00786306" w:rsidP="00FC33F1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18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44089A0E" w14:textId="77777777" w:rsidR="00786306" w:rsidRPr="00703919" w:rsidRDefault="00786306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190AD2A5" w14:textId="77777777" w:rsidR="00786306" w:rsidRPr="00703919" w:rsidRDefault="00786306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AA426D" w:rsidRPr="00703919" w14:paraId="4CEFCEC0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56BA87C7" w14:textId="4F544FD5" w:rsidR="00AA426D" w:rsidRDefault="00AA426D" w:rsidP="00FC33F1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19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4CF7CCF0" w14:textId="77777777" w:rsidR="00AA426D" w:rsidRPr="00703919" w:rsidRDefault="00AA426D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597DDF63" w14:textId="77777777" w:rsidR="00AA426D" w:rsidRPr="00703919" w:rsidRDefault="00AA426D" w:rsidP="00FC33F1">
            <w:pPr>
              <w:jc w:val="center"/>
              <w:rPr>
                <w:rFonts w:ascii="Arial Nova Cond" w:hAnsi="Arial Nova Cond"/>
              </w:rPr>
            </w:pPr>
          </w:p>
        </w:tc>
      </w:tr>
      <w:tr w:rsidR="00CE582A" w:rsidRPr="00703919" w14:paraId="61E24CEF" w14:textId="77777777" w:rsidTr="00B45E5E">
        <w:trPr>
          <w:trHeight w:val="510"/>
          <w:jc w:val="center"/>
        </w:trPr>
        <w:tc>
          <w:tcPr>
            <w:tcW w:w="766" w:type="dxa"/>
            <w:shd w:val="clear" w:color="auto" w:fill="auto"/>
            <w:vAlign w:val="center"/>
          </w:tcPr>
          <w:p w14:paraId="14E7E4B2" w14:textId="582F9E87" w:rsidR="00CE582A" w:rsidRDefault="00CE582A" w:rsidP="00FC33F1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20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1F3D31BF" w14:textId="77777777" w:rsidR="00CE582A" w:rsidRPr="00703919" w:rsidRDefault="00CE582A" w:rsidP="00FC33F1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14:paraId="09AA35E5" w14:textId="77777777" w:rsidR="00CE582A" w:rsidRPr="00703919" w:rsidRDefault="00CE582A" w:rsidP="00FC33F1">
            <w:pPr>
              <w:jc w:val="center"/>
              <w:rPr>
                <w:rFonts w:ascii="Arial Nova Cond" w:hAnsi="Arial Nova Cond"/>
              </w:rPr>
            </w:pPr>
          </w:p>
        </w:tc>
      </w:tr>
    </w:tbl>
    <w:p w14:paraId="74E489DE" w14:textId="63C3D0E9" w:rsidR="00813F0F" w:rsidRPr="00703919" w:rsidRDefault="00786306" w:rsidP="00B45E5E">
      <w:pPr>
        <w:spacing w:before="120"/>
        <w:ind w:firstLine="142"/>
        <w:rPr>
          <w:rFonts w:ascii="Arial Nova Cond" w:hAnsi="Arial Nova Cond"/>
        </w:rPr>
      </w:pPr>
      <w:r w:rsidRPr="00703919">
        <w:rPr>
          <w:rFonts w:ascii="Arial Nova Cond" w:hAnsi="Arial Nova Cond"/>
          <w:sz w:val="22"/>
          <w:szCs w:val="22"/>
        </w:rPr>
        <w:t xml:space="preserve">Note : vous pouvez ajouter ou supprimer des lignes au besoin. </w:t>
      </w:r>
    </w:p>
    <w:sectPr w:rsidR="00813F0F" w:rsidRPr="00703919" w:rsidSect="00A370B9">
      <w:headerReference w:type="default" r:id="rId10"/>
      <w:footerReference w:type="default" r:id="rId11"/>
      <w:pgSz w:w="12240" w:h="15840"/>
      <w:pgMar w:top="1418" w:right="1418" w:bottom="1418" w:left="1418" w:header="708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39750" w14:textId="77777777" w:rsidR="008C61B0" w:rsidRDefault="008C61B0">
      <w:r>
        <w:separator/>
      </w:r>
    </w:p>
  </w:endnote>
  <w:endnote w:type="continuationSeparator" w:id="0">
    <w:p w14:paraId="3098DEAE" w14:textId="77777777" w:rsidR="008C61B0" w:rsidRDefault="008C61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ova Cond" w:hAnsi="Arial Nova Cond" w:cs="Arial"/>
        <w:bCs/>
        <w:color w:val="auto"/>
        <w:kern w:val="28"/>
        <w:sz w:val="20"/>
        <w:szCs w:val="20"/>
        <w:lang w:val="fr-CA"/>
      </w:rPr>
      <w:id w:val="-1698151775"/>
      <w:docPartObj>
        <w:docPartGallery w:val="Page Numbers (Bottom of Page)"/>
        <w:docPartUnique/>
      </w:docPartObj>
    </w:sdtPr>
    <w:sdtContent>
      <w:p w14:paraId="3BBCA8E1" w14:textId="77777777" w:rsidR="003501A9" w:rsidRPr="00697805" w:rsidRDefault="003501A9" w:rsidP="003501A9">
        <w:pPr>
          <w:pStyle w:val="Aucunstyle"/>
          <w:suppressAutoHyphens/>
          <w:rPr>
            <w:rFonts w:ascii="Gotham Medium" w:hAnsi="Gotham Medium" w:cs="Gotham Medium"/>
            <w:b/>
            <w:bCs/>
            <w:color w:val="8EBC44"/>
            <w:spacing w:val="-2"/>
            <w:sz w:val="12"/>
            <w:szCs w:val="12"/>
            <w:lang w:val="fr-CA"/>
          </w:rPr>
        </w:pPr>
        <w:r w:rsidRPr="006001C3">
          <w:rPr>
            <w:b/>
            <w:bCs/>
            <w:noProof/>
          </w:rPr>
          <w:drawing>
            <wp:anchor distT="0" distB="0" distL="114300" distR="114300" simplePos="0" relativeHeight="251661312" behindDoc="1" locked="0" layoutInCell="1" allowOverlap="1" wp14:anchorId="030A7E51" wp14:editId="449C8D8B">
              <wp:simplePos x="0" y="0"/>
              <wp:positionH relativeFrom="column">
                <wp:posOffset>1985645</wp:posOffset>
              </wp:positionH>
              <wp:positionV relativeFrom="paragraph">
                <wp:posOffset>67310</wp:posOffset>
              </wp:positionV>
              <wp:extent cx="1104900" cy="394335"/>
              <wp:effectExtent l="0" t="0" r="0" b="5715"/>
              <wp:wrapNone/>
              <wp:docPr id="13" name="Picture 13" descr="Éducation Internationale-RGB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" descr="Éducation Internationale-RGB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04900" cy="3943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6001C3">
          <w:rPr>
            <w:b/>
            <w:bCs/>
            <w:noProof/>
          </w:rPr>
          <mc:AlternateContent>
            <mc:Choice Requires="wps">
              <w:drawing>
                <wp:anchor distT="0" distB="0" distL="114299" distR="114299" simplePos="0" relativeHeight="251659264" behindDoc="0" locked="0" layoutInCell="1" allowOverlap="1" wp14:anchorId="44EED61B" wp14:editId="199894AA">
                  <wp:simplePos x="0" y="0"/>
                  <wp:positionH relativeFrom="column">
                    <wp:posOffset>1675764</wp:posOffset>
                  </wp:positionH>
                  <wp:positionV relativeFrom="paragraph">
                    <wp:posOffset>67310</wp:posOffset>
                  </wp:positionV>
                  <wp:extent cx="0" cy="403860"/>
                  <wp:effectExtent l="0" t="0" r="38100" b="34290"/>
                  <wp:wrapNone/>
                  <wp:docPr id="3" name="Connecteur droi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0" cy="40386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" lastClr="FFFFFF">
                                <a:lumMod val="50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3E32A43E" id="Connecteur droit 7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131.95pt,5.3pt" to="131.95pt,3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" strokecolor="#7f7f7f" strokeweight=".5pt">
                  <v:stroke joinstyle="miter"/>
                  <o:lock v:ext="edit" shapetype="f"/>
                </v:line>
              </w:pict>
            </mc:Fallback>
          </mc:AlternateContent>
        </w:r>
        <w:r w:rsidRPr="006001C3">
          <w:rPr>
            <w:b/>
            <w:bCs/>
            <w:noProof/>
          </w:rPr>
          <w:drawing>
            <wp:anchor distT="0" distB="0" distL="114300" distR="114300" simplePos="0" relativeHeight="251660288" behindDoc="1" locked="0" layoutInCell="1" allowOverlap="1" wp14:anchorId="0D8C02D8" wp14:editId="4F55DE14">
              <wp:simplePos x="0" y="0"/>
              <wp:positionH relativeFrom="column">
                <wp:posOffset>3430905</wp:posOffset>
              </wp:positionH>
              <wp:positionV relativeFrom="paragraph">
                <wp:posOffset>143510</wp:posOffset>
              </wp:positionV>
              <wp:extent cx="858520" cy="312420"/>
              <wp:effectExtent l="0" t="0" r="0" b="0"/>
              <wp:wrapNone/>
              <wp:docPr id="14" name="Picture 14" descr="A picture containing text, clipar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Image 5" descr="A picture containing text, clipart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8520" cy="3124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697805">
          <w:rPr>
            <w:rFonts w:ascii="Gotham Medium" w:hAnsi="Gotham Medium" w:cs="Gotham Medium"/>
            <w:b/>
            <w:bCs/>
            <w:color w:val="8EBC44"/>
            <w:spacing w:val="-2"/>
            <w:sz w:val="12"/>
            <w:szCs w:val="12"/>
            <w:lang w:val="fr-CA"/>
          </w:rPr>
          <w:t>echanges-azimut.com</w:t>
        </w:r>
      </w:p>
      <w:p w14:paraId="4FA794B5" w14:textId="77777777" w:rsidR="003501A9" w:rsidRPr="006001C3" w:rsidRDefault="003501A9" w:rsidP="003501A9">
        <w:pPr>
          <w:pStyle w:val="Aucunstyle"/>
          <w:suppressAutoHyphens/>
          <w:rPr>
            <w:rFonts w:ascii="Gotham Book" w:hAnsi="Gotham Book" w:cs="Gotham Book"/>
            <w:b/>
            <w:bCs/>
            <w:color w:val="808080"/>
            <w:sz w:val="14"/>
            <w:szCs w:val="14"/>
            <w:lang w:val="fr-CA"/>
          </w:rPr>
        </w:pPr>
        <w:r w:rsidRPr="008B5A6F">
          <w:rPr>
            <w:rFonts w:ascii="Gotham Medium" w:hAnsi="Gotham Medium" w:cs="Gotham Medium"/>
            <w:b/>
            <w:bCs/>
            <w:color w:val="808080"/>
            <w:spacing w:val="-2"/>
            <w:sz w:val="12"/>
            <w:szCs w:val="12"/>
            <w:lang w:val="fr-CA"/>
          </w:rPr>
          <w:t>boursesmobilite</w:t>
        </w:r>
        <w:r w:rsidRPr="006001C3">
          <w:rPr>
            <w:rFonts w:ascii="Gotham Medium" w:hAnsi="Gotham Medium" w:cs="Gotham Medium"/>
            <w:b/>
            <w:bCs/>
            <w:color w:val="808080"/>
            <w:spacing w:val="-2"/>
            <w:sz w:val="12"/>
            <w:szCs w:val="12"/>
            <w:lang w:val="fr-CA"/>
          </w:rPr>
          <w:t>@education-internationale.com</w:t>
        </w:r>
      </w:p>
      <w:p w14:paraId="6B00BCD7" w14:textId="77777777" w:rsidR="003501A9" w:rsidRPr="008E43A4" w:rsidRDefault="003501A9" w:rsidP="003501A9">
        <w:pPr>
          <w:pStyle w:val="Pieddepage"/>
          <w:rPr>
            <w:b/>
            <w:bCs/>
            <w:color w:val="808080"/>
          </w:rPr>
        </w:pPr>
        <w:r w:rsidRPr="006001C3">
          <w:rPr>
            <w:rFonts w:ascii="Gotham Book" w:hAnsi="Gotham Book" w:cs="Gotham Book"/>
            <w:b/>
            <w:color w:val="808080"/>
            <w:spacing w:val="-2"/>
            <w:sz w:val="12"/>
            <w:szCs w:val="12"/>
          </w:rPr>
          <w:t>T</w:t>
        </w:r>
        <w:r>
          <w:rPr>
            <w:rFonts w:ascii="Gotham Book" w:hAnsi="Gotham Book" w:cs="Gotham Book"/>
            <w:b/>
            <w:color w:val="808080"/>
            <w:spacing w:val="-2"/>
            <w:sz w:val="12"/>
            <w:szCs w:val="12"/>
          </w:rPr>
          <w:t xml:space="preserve"> </w:t>
        </w:r>
        <w:r w:rsidRPr="006001C3">
          <w:rPr>
            <w:rFonts w:ascii="Gotham Book" w:hAnsi="Gotham Book" w:cs="Gotham Book"/>
            <w:b/>
            <w:color w:val="808080"/>
            <w:spacing w:val="-2"/>
            <w:sz w:val="12"/>
            <w:szCs w:val="12"/>
          </w:rPr>
          <w:t>: +1 418 651-4667</w:t>
        </w:r>
      </w:p>
      <w:p w14:paraId="16598330" w14:textId="77777777" w:rsidR="003501A9" w:rsidRPr="002A7493" w:rsidRDefault="003501A9" w:rsidP="003501A9">
        <w:pPr>
          <w:pStyle w:val="retraitdroite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4947C" w14:textId="77777777" w:rsidR="008C61B0" w:rsidRDefault="008C61B0">
      <w:r>
        <w:separator/>
      </w:r>
    </w:p>
  </w:footnote>
  <w:footnote w:type="continuationSeparator" w:id="0">
    <w:p w14:paraId="06DA7685" w14:textId="77777777" w:rsidR="008C61B0" w:rsidRDefault="008C61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4C736" w14:textId="77777777" w:rsidR="008B3795" w:rsidRPr="008B3795" w:rsidRDefault="008B3795" w:rsidP="00A71536">
    <w:pPr>
      <w:spacing w:before="240" w:after="240"/>
      <w:ind w:left="284"/>
      <w:jc w:val="center"/>
      <w:rPr>
        <w:rFonts w:ascii="Arial Nova Cond" w:hAnsi="Arial Nova Cond"/>
        <w:b/>
        <w:color w:val="3B3838" w:themeColor="background2" w:themeShade="40"/>
        <w:sz w:val="16"/>
        <w:szCs w:val="16"/>
      </w:rPr>
    </w:pPr>
  </w:p>
  <w:p w14:paraId="7D6D03ED" w14:textId="1CD887C0" w:rsidR="007F1C3C" w:rsidRPr="00A71536" w:rsidRDefault="00A71536" w:rsidP="00A71536">
    <w:pPr>
      <w:spacing w:before="240" w:after="240"/>
      <w:ind w:left="284"/>
      <w:jc w:val="center"/>
      <w:rPr>
        <w:rFonts w:ascii="Arial Nova Cond" w:hAnsi="Arial Nova Cond"/>
        <w:b/>
        <w:color w:val="3B3838" w:themeColor="background2" w:themeShade="40"/>
        <w:sz w:val="28"/>
        <w:szCs w:val="28"/>
      </w:rPr>
    </w:pPr>
    <w:r w:rsidRPr="00124D87">
      <w:rPr>
        <w:rFonts w:ascii="Arial Nova Cond" w:hAnsi="Arial Nova Cond"/>
        <w:b/>
        <w:color w:val="3B3838" w:themeColor="background2" w:themeShade="40"/>
        <w:sz w:val="28"/>
        <w:szCs w:val="28"/>
      </w:rPr>
      <w:t>PROGRAMME D’ÉCHANGES ET DE SÉJOURS À L’EXTÉRIEUR DU QUÉBEC (PESEQ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rA0NzMyNTQ3MjNW0lEKTi0uzszPAykwrAUAQhjUzSwAAAA="/>
  </w:docVars>
  <w:rsids>
    <w:rsidRoot w:val="00891044"/>
    <w:rsid w:val="0003507D"/>
    <w:rsid w:val="000E50BD"/>
    <w:rsid w:val="001315D7"/>
    <w:rsid w:val="0013559C"/>
    <w:rsid w:val="00256E97"/>
    <w:rsid w:val="002C23C7"/>
    <w:rsid w:val="003501A9"/>
    <w:rsid w:val="00386769"/>
    <w:rsid w:val="00543014"/>
    <w:rsid w:val="00550F1B"/>
    <w:rsid w:val="00562592"/>
    <w:rsid w:val="00703919"/>
    <w:rsid w:val="007409D1"/>
    <w:rsid w:val="00786306"/>
    <w:rsid w:val="008109D3"/>
    <w:rsid w:val="00813F0F"/>
    <w:rsid w:val="00832243"/>
    <w:rsid w:val="00891044"/>
    <w:rsid w:val="008B3795"/>
    <w:rsid w:val="008C61B0"/>
    <w:rsid w:val="008D65BE"/>
    <w:rsid w:val="008E5A28"/>
    <w:rsid w:val="00943654"/>
    <w:rsid w:val="00A07DCE"/>
    <w:rsid w:val="00A370B9"/>
    <w:rsid w:val="00A70B47"/>
    <w:rsid w:val="00A70F0F"/>
    <w:rsid w:val="00A71536"/>
    <w:rsid w:val="00AA426D"/>
    <w:rsid w:val="00B45E5E"/>
    <w:rsid w:val="00B739D2"/>
    <w:rsid w:val="00BA643D"/>
    <w:rsid w:val="00C26673"/>
    <w:rsid w:val="00C36197"/>
    <w:rsid w:val="00C444C1"/>
    <w:rsid w:val="00CB5576"/>
    <w:rsid w:val="00CE582A"/>
    <w:rsid w:val="00E2252F"/>
    <w:rsid w:val="00F43213"/>
    <w:rsid w:val="00F90EA2"/>
    <w:rsid w:val="00FC33F1"/>
    <w:rsid w:val="00FC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E67AF7"/>
  <w15:chartTrackingRefBased/>
  <w15:docId w15:val="{6FCAD1F6-7E77-4D46-8EDB-81E1BF15E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9D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nhideWhenUsed/>
    <w:rsid w:val="008109D3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rsid w:val="008109D3"/>
    <w:rPr>
      <w:rFonts w:ascii="Times New Roman" w:eastAsia="Times New Roman" w:hAnsi="Times New Roman" w:cs="Times New Roman"/>
      <w:sz w:val="24"/>
      <w:szCs w:val="20"/>
      <w:lang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03919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03919"/>
    <w:rPr>
      <w:rFonts w:ascii="Segoe UI" w:eastAsia="Times New Roman" w:hAnsi="Segoe UI" w:cs="Segoe UI"/>
      <w:sz w:val="18"/>
      <w:szCs w:val="18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F43213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F43213"/>
    <w:rPr>
      <w:rFonts w:ascii="Times New Roman" w:eastAsia="Times New Roman" w:hAnsi="Times New Roman" w:cs="Times New Roman"/>
      <w:sz w:val="24"/>
      <w:szCs w:val="20"/>
      <w:lang w:eastAsia="fr-FR"/>
    </w:rPr>
  </w:style>
  <w:style w:type="character" w:styleId="Marquedecommentaire">
    <w:name w:val="annotation reference"/>
    <w:basedOn w:val="Policepardfaut"/>
    <w:uiPriority w:val="99"/>
    <w:semiHidden/>
    <w:unhideWhenUsed/>
    <w:rsid w:val="0013559C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3559C"/>
    <w:rPr>
      <w:sz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3559C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3559C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3559C"/>
    <w:rPr>
      <w:rFonts w:ascii="Times New Roman" w:eastAsia="Times New Roman" w:hAnsi="Times New Roman" w:cs="Times New Roman"/>
      <w:b/>
      <w:bCs/>
      <w:sz w:val="20"/>
      <w:szCs w:val="20"/>
      <w:lang w:eastAsia="fr-FR"/>
    </w:rPr>
  </w:style>
  <w:style w:type="paragraph" w:customStyle="1" w:styleId="retraitdroite">
    <w:name w:val="retrait droite"/>
    <w:basedOn w:val="Normal"/>
    <w:link w:val="retraitdroiteCar"/>
    <w:qFormat/>
    <w:rsid w:val="00B45E5E"/>
    <w:pPr>
      <w:ind w:right="-7"/>
      <w:jc w:val="right"/>
    </w:pPr>
    <w:rPr>
      <w:rFonts w:ascii="Arial Nova Cond" w:eastAsiaTheme="minorHAnsi" w:hAnsi="Arial Nova Cond" w:cs="Arial"/>
      <w:bCs/>
      <w:kern w:val="28"/>
      <w:sz w:val="20"/>
      <w:lang w:eastAsia="en-US"/>
    </w:rPr>
  </w:style>
  <w:style w:type="character" w:customStyle="1" w:styleId="retraitdroiteCar">
    <w:name w:val="retrait droite Car"/>
    <w:basedOn w:val="Policepardfaut"/>
    <w:link w:val="retraitdroite"/>
    <w:rsid w:val="00B45E5E"/>
    <w:rPr>
      <w:rFonts w:ascii="Arial Nova Cond" w:hAnsi="Arial Nova Cond" w:cs="Arial"/>
      <w:bCs/>
      <w:kern w:val="28"/>
      <w:sz w:val="20"/>
      <w:szCs w:val="20"/>
    </w:rPr>
  </w:style>
  <w:style w:type="paragraph" w:customStyle="1" w:styleId="Aucunstyle">
    <w:name w:val="[Aucun style]"/>
    <w:link w:val="AucunstyleCar"/>
    <w:rsid w:val="00B45E5E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table" w:styleId="Grilledutableau">
    <w:name w:val="Table Grid"/>
    <w:basedOn w:val="TableauNormal"/>
    <w:uiPriority w:val="39"/>
    <w:rsid w:val="00B45E5E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cunstyleCar">
    <w:name w:val="[Aucun style] Car"/>
    <w:basedOn w:val="Policepardfaut"/>
    <w:link w:val="Aucunstyle"/>
    <w:rsid w:val="00B45E5E"/>
    <w:rPr>
      <w:rFonts w:ascii="MinionPro-Regular" w:hAnsi="MinionPro-Regular" w:cs="MinionPro-Regular"/>
      <w:color w:val="000000"/>
      <w:sz w:val="24"/>
      <w:szCs w:val="24"/>
      <w:lang w:val="en-US"/>
    </w:rPr>
  </w:style>
  <w:style w:type="paragraph" w:customStyle="1" w:styleId="piedpage2">
    <w:name w:val="pied page 2"/>
    <w:link w:val="piedpage2Car"/>
    <w:qFormat/>
    <w:rsid w:val="00B45E5E"/>
    <w:pPr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Gotham Medium" w:eastAsia="Calibri" w:hAnsi="Gotham Medium" w:cs="Gotham Medium"/>
      <w:b/>
      <w:bCs/>
      <w:color w:val="808080"/>
      <w:spacing w:val="-2"/>
      <w:kern w:val="28"/>
      <w:sz w:val="12"/>
      <w:szCs w:val="12"/>
    </w:rPr>
  </w:style>
  <w:style w:type="paragraph" w:customStyle="1" w:styleId="piedpage1">
    <w:name w:val="pied page 1"/>
    <w:basedOn w:val="Aucunstyle"/>
    <w:next w:val="piedpage2"/>
    <w:link w:val="piedpage1Car"/>
    <w:qFormat/>
    <w:rsid w:val="00B45E5E"/>
    <w:pPr>
      <w:suppressAutoHyphens/>
      <w:spacing w:line="240" w:lineRule="auto"/>
    </w:pPr>
    <w:rPr>
      <w:rFonts w:ascii="Gotham Medium" w:eastAsia="Calibri" w:hAnsi="Gotham Medium" w:cs="Gotham Medium"/>
      <w:b/>
      <w:bCs/>
      <w:color w:val="8EBC44"/>
      <w:spacing w:val="-2"/>
      <w:sz w:val="12"/>
      <w:szCs w:val="12"/>
    </w:rPr>
  </w:style>
  <w:style w:type="character" w:customStyle="1" w:styleId="piedpage2Car">
    <w:name w:val="pied page 2 Car"/>
    <w:basedOn w:val="Policepardfaut"/>
    <w:link w:val="piedpage2"/>
    <w:rsid w:val="00B45E5E"/>
    <w:rPr>
      <w:rFonts w:ascii="Gotham Medium" w:eastAsia="Calibri" w:hAnsi="Gotham Medium" w:cs="Gotham Medium"/>
      <w:b/>
      <w:bCs/>
      <w:color w:val="808080"/>
      <w:spacing w:val="-2"/>
      <w:kern w:val="28"/>
      <w:sz w:val="12"/>
      <w:szCs w:val="12"/>
    </w:rPr>
  </w:style>
  <w:style w:type="character" w:customStyle="1" w:styleId="piedpage1Car">
    <w:name w:val="pied page 1 Car"/>
    <w:basedOn w:val="AucunstyleCar"/>
    <w:link w:val="piedpage1"/>
    <w:rsid w:val="00B45E5E"/>
    <w:rPr>
      <w:rFonts w:ascii="Gotham Medium" w:eastAsia="Calibri" w:hAnsi="Gotham Medium" w:cs="Gotham Medium"/>
      <w:b/>
      <w:bCs/>
      <w:color w:val="8EBC44"/>
      <w:spacing w:val="-2"/>
      <w:sz w:val="12"/>
      <w:szCs w:val="1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871708BB74D0478446018369935CA4" ma:contentTypeVersion="17" ma:contentTypeDescription="Create a new document." ma:contentTypeScope="" ma:versionID="c6aed4fd608c3db6c7d77fa4972201c8">
  <xsd:schema xmlns:xsd="http://www.w3.org/2001/XMLSchema" xmlns:xs="http://www.w3.org/2001/XMLSchema" xmlns:p="http://schemas.microsoft.com/office/2006/metadata/properties" xmlns:ns2="17dffd82-9bfc-4f06-9124-ec772f1deced" xmlns:ns3="96819ea5-3c73-4ffc-b062-010701842e8f" targetNamespace="http://schemas.microsoft.com/office/2006/metadata/properties" ma:root="true" ma:fieldsID="9b9569de6869bb9e23d30a73402ee9a0" ns2:_="" ns3:_="">
    <xsd:import namespace="17dffd82-9bfc-4f06-9124-ec772f1deced"/>
    <xsd:import namespace="96819ea5-3c73-4ffc-b062-010701842e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ffd82-9bfc-4f06-9124-ec772f1dec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410e310-c5e2-4360-bd29-6e1793f753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19ea5-3c73-4ffc-b062-010701842e8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0a6b150-b183-4aae-95dc-7043f5cb8fd1}" ma:internalName="TaxCatchAll" ma:showField="CatchAllData" ma:web="96819ea5-3c73-4ffc-b062-010701842e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dffd82-9bfc-4f06-9124-ec772f1deced">
      <Terms xmlns="http://schemas.microsoft.com/office/infopath/2007/PartnerControls"/>
    </lcf76f155ced4ddcb4097134ff3c332f>
    <TaxCatchAll xmlns="96819ea5-3c73-4ffc-b062-010701842e8f" xsi:nil="true"/>
  </documentManagement>
</p:properties>
</file>

<file path=customXml/itemProps1.xml><?xml version="1.0" encoding="utf-8"?>
<ds:datastoreItem xmlns:ds="http://schemas.openxmlformats.org/officeDocument/2006/customXml" ds:itemID="{D89C4613-4A81-4AD7-A25D-1B79D9CB83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142A4B-52FE-41BF-88D0-9F3BA0CA50C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AFF7C8D-178E-4F5E-80B7-E06619D48C98}"/>
</file>

<file path=customXml/itemProps4.xml><?xml version="1.0" encoding="utf-8"?>
<ds:datastoreItem xmlns:ds="http://schemas.openxmlformats.org/officeDocument/2006/customXml" ds:itemID="{681FED24-F60F-497A-A0F0-70DE31931BBC}">
  <ds:schemaRefs>
    <ds:schemaRef ds:uri="http://schemas.microsoft.com/office/2006/metadata/properties"/>
    <ds:schemaRef ds:uri="http://schemas.microsoft.com/office/infopath/2007/PartnerControls"/>
    <ds:schemaRef ds:uri="17dffd82-9bfc-4f06-9124-ec772f1deced"/>
    <ds:schemaRef ds:uri="96819ea5-3c73-4ffc-b062-010701842e8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3</Words>
  <Characters>184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ud Brissonneau</dc:creator>
  <cp:keywords/>
  <dc:description/>
  <cp:lastModifiedBy>Anne Morissette</cp:lastModifiedBy>
  <cp:revision>32</cp:revision>
  <dcterms:created xsi:type="dcterms:W3CDTF">2019-07-19T14:42:00Z</dcterms:created>
  <dcterms:modified xsi:type="dcterms:W3CDTF">2023-03-29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871708BB74D0478446018369935CA4</vt:lpwstr>
  </property>
  <property fmtid="{D5CDD505-2E9C-101B-9397-08002B2CF9AE}" pid="3" name="MediaServiceImageTags">
    <vt:lpwstr/>
  </property>
  <property fmtid="{D5CDD505-2E9C-101B-9397-08002B2CF9AE}" pid="4" name="GrammarlyDocumentId">
    <vt:lpwstr>821512d0b5b5f7a69cdf8c59f60a736897224e86338a7cd545398bf7f7044dd7</vt:lpwstr>
  </property>
</Properties>
</file>